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B7F80" w:rsidRDefault="00254E1D" w:rsidP="003B7F80">
      <w:r w:rsidRPr="00254E1D">
        <w:t>Version 1. Async Await</w:t>
      </w:r>
    </w:p>
    <w:p w:rsidR="00A1484E" w:rsidRDefault="00A1484E" w:rsidP="003B7F80">
      <w:pPr>
        <w:rPr>
          <w:lang w:val="en-US"/>
        </w:rPr>
      </w:pPr>
      <w:r>
        <w:rPr>
          <w:lang w:val="en-US"/>
        </w:rPr>
        <w:t>Task 1</w:t>
      </w:r>
    </w:p>
    <w:p w:rsidR="00A1484E" w:rsidRDefault="003B7F80" w:rsidP="003B7F80">
      <w:pPr>
        <w:pStyle w:val="ListParagraph"/>
        <w:numPr>
          <w:ilvl w:val="0"/>
          <w:numId w:val="1"/>
        </w:numPr>
      </w:pPr>
      <w:r>
        <w:t>На консоле выводится диапазон от 1 до N. Должен от 0 до N.</w:t>
      </w:r>
      <w:r w:rsidR="003D1804">
        <w:t xml:space="preserve"> </w:t>
      </w:r>
      <w:r w:rsidR="003D1804" w:rsidRPr="003D1804">
        <w:rPr>
          <w:highlight w:val="darkYellow"/>
        </w:rPr>
        <w:t>Исправил. Если прибавить к числу 0, то число не изменится. 0 не имеет смысла в данной задаче</w:t>
      </w:r>
    </w:p>
    <w:p w:rsidR="00A1484E" w:rsidRDefault="003B7F80" w:rsidP="003B7F80">
      <w:pPr>
        <w:pStyle w:val="ListParagraph"/>
        <w:numPr>
          <w:ilvl w:val="0"/>
          <w:numId w:val="1"/>
        </w:numPr>
      </w:pPr>
      <w:r>
        <w:t>При вводе значения N больше типа данных int ничего не происходит. Например, 10000000000</w:t>
      </w:r>
      <w:r w:rsidR="003D1804">
        <w:t xml:space="preserve"> </w:t>
      </w:r>
      <w:r w:rsidR="003D1804" w:rsidRPr="003D1804">
        <w:rPr>
          <w:highlight w:val="darkYellow"/>
        </w:rPr>
        <w:t>исправил</w:t>
      </w:r>
    </w:p>
    <w:p w:rsidR="00A1484E" w:rsidRPr="005215F4" w:rsidRDefault="003B7F80" w:rsidP="003B7F80">
      <w:pPr>
        <w:pStyle w:val="ListParagraph"/>
        <w:numPr>
          <w:ilvl w:val="0"/>
          <w:numId w:val="1"/>
        </w:numPr>
        <w:rPr>
          <w:highlight w:val="darkYellow"/>
        </w:rPr>
      </w:pPr>
      <w:r>
        <w:t>Почему бы не сделать сохранение ранее вычисленных значений в хеше.</w:t>
      </w:r>
      <w:r w:rsidR="00BB07C6">
        <w:t xml:space="preserve"> </w:t>
      </w:r>
      <w:r w:rsidR="005215F4" w:rsidRPr="005215F4">
        <w:rPr>
          <w:highlight w:val="darkYellow"/>
        </w:rPr>
        <w:t xml:space="preserve">Добавил кэш, но непонятно, как в этом случае можно переписать метод с использованием </w:t>
      </w:r>
      <w:r w:rsidR="005215F4" w:rsidRPr="005215F4">
        <w:rPr>
          <w:highlight w:val="darkYellow"/>
          <w:lang w:val="en-US"/>
        </w:rPr>
        <w:t>Parallel</w:t>
      </w:r>
    </w:p>
    <w:p w:rsidR="003B7F80" w:rsidRPr="005215F4" w:rsidRDefault="003B7F80" w:rsidP="003B7F80">
      <w:pPr>
        <w:pStyle w:val="ListParagraph"/>
        <w:numPr>
          <w:ilvl w:val="0"/>
          <w:numId w:val="1"/>
        </w:numPr>
        <w:rPr>
          <w:highlight w:val="darkYellow"/>
        </w:rPr>
      </w:pPr>
      <w:r>
        <w:t>В классе Calculator есть цикл вычисления суммы. Нужно поставить время и засечь время выпол</w:t>
      </w:r>
      <w:r w:rsidR="00A1484E">
        <w:t>н</w:t>
      </w:r>
      <w:r>
        <w:t>ения. З</w:t>
      </w:r>
      <w:r w:rsidR="00A1484E">
        <w:t xml:space="preserve">атем как вариант переделать на </w:t>
      </w:r>
      <w:r>
        <w:t>Parallel.For</w:t>
      </w:r>
      <w:r w:rsidR="00A1484E">
        <w:t>,</w:t>
      </w:r>
      <w:r>
        <w:t xml:space="preserve"> либо на Task</w:t>
      </w:r>
      <w:r w:rsidR="000161AA">
        <w:t xml:space="preserve"> – </w:t>
      </w:r>
      <w:r w:rsidR="000161AA" w:rsidRPr="003D1804">
        <w:rPr>
          <w:highlight w:val="darkYellow"/>
        </w:rPr>
        <w:t xml:space="preserve">без многопоточности работает </w:t>
      </w:r>
      <w:r w:rsidR="000161AA" w:rsidRPr="005215F4">
        <w:rPr>
          <w:highlight w:val="darkYellow"/>
        </w:rPr>
        <w:t>быстрее</w:t>
      </w:r>
      <w:r w:rsidR="005215F4" w:rsidRPr="005215F4">
        <w:rPr>
          <w:highlight w:val="darkYellow"/>
        </w:rPr>
        <w:t>, т.к. тратит</w:t>
      </w:r>
      <w:r w:rsidR="005215F4">
        <w:rPr>
          <w:highlight w:val="darkYellow"/>
        </w:rPr>
        <w:t>с</w:t>
      </w:r>
      <w:r w:rsidR="005215F4" w:rsidRPr="005215F4">
        <w:rPr>
          <w:highlight w:val="darkYellow"/>
        </w:rPr>
        <w:t>я много времени на синхронизацию доступа к переменной с результатом</w:t>
      </w:r>
    </w:p>
    <w:p w:rsidR="00A1484E" w:rsidRDefault="00A1484E" w:rsidP="003B7F80">
      <w:pPr>
        <w:rPr>
          <w:lang w:val="en-US"/>
        </w:rPr>
      </w:pPr>
      <w:r>
        <w:rPr>
          <w:lang w:val="en-US"/>
        </w:rPr>
        <w:t>Task 2</w:t>
      </w:r>
    </w:p>
    <w:p w:rsidR="00A1484E" w:rsidRDefault="003B7F80" w:rsidP="003B7F80">
      <w:pPr>
        <w:pStyle w:val="ListParagraph"/>
        <w:numPr>
          <w:ilvl w:val="0"/>
          <w:numId w:val="2"/>
        </w:numPr>
      </w:pPr>
      <w:r>
        <w:t>При нажатии на кнопку add download не выходит информация, что нужно заполнить обязательные поля</w:t>
      </w:r>
      <w:r w:rsidR="00E00A58" w:rsidRPr="00E00A58">
        <w:t xml:space="preserve"> </w:t>
      </w:r>
      <w:r w:rsidR="00E00A58" w:rsidRPr="00E00A58">
        <w:rPr>
          <w:highlight w:val="darkYellow"/>
        </w:rPr>
        <w:t>Доработал</w:t>
      </w:r>
    </w:p>
    <w:p w:rsidR="00A1484E" w:rsidRDefault="003B7F80" w:rsidP="001C0FF9">
      <w:pPr>
        <w:pStyle w:val="ListParagraph"/>
        <w:numPr>
          <w:ilvl w:val="0"/>
          <w:numId w:val="2"/>
        </w:numPr>
      </w:pPr>
      <w:r>
        <w:t>Выбрал адрес закачки. Нажал, видимо нужно было, на Run. Ничего не происходит. Адрес - http://sovsport.ru/</w:t>
      </w:r>
      <w:r w:rsidR="00A1484E">
        <w:t xml:space="preserve">. Статус - In Progress. Кнопка </w:t>
      </w:r>
      <w:r>
        <w:t>Cancel ничего не делает. Что-то пошло не так!!!</w:t>
      </w:r>
    </w:p>
    <w:p w:rsidR="00A1484E" w:rsidRDefault="003B7F80" w:rsidP="003B7F80">
      <w:pPr>
        <w:pStyle w:val="ListParagraph"/>
        <w:numPr>
          <w:ilvl w:val="0"/>
          <w:numId w:val="2"/>
        </w:numPr>
        <w:rPr>
          <w:lang w:val="en-US"/>
        </w:rPr>
      </w:pPr>
      <w:r>
        <w:t>Ввел</w:t>
      </w:r>
      <w:r w:rsidRPr="00A1484E">
        <w:rPr>
          <w:lang w:val="en-US"/>
        </w:rPr>
        <w:t xml:space="preserve"> </w:t>
      </w:r>
      <w:r>
        <w:t>адрес</w:t>
      </w:r>
      <w:r w:rsidRPr="00A1484E">
        <w:rPr>
          <w:lang w:val="en-US"/>
        </w:rPr>
        <w:t xml:space="preserve"> sovsport.ru </w:t>
      </w:r>
      <w:r>
        <w:t>ошибка</w:t>
      </w:r>
      <w:r w:rsidRPr="00A1484E">
        <w:rPr>
          <w:lang w:val="en-US"/>
        </w:rPr>
        <w:t xml:space="preserve"> - 'Invalid URI: The format of the URI could not be determined.'</w:t>
      </w:r>
    </w:p>
    <w:p w:rsidR="002B4A14" w:rsidRPr="009410B2" w:rsidRDefault="009410B2" w:rsidP="002B4A14">
      <w:pPr>
        <w:pStyle w:val="ListParagraph"/>
      </w:pPr>
      <w:r w:rsidRPr="009410B2">
        <w:rPr>
          <w:highlight w:val="darkYellow"/>
        </w:rPr>
        <w:t>Поддерживается скачивание только файлов</w:t>
      </w:r>
      <w:r w:rsidR="00335082" w:rsidRPr="00335082">
        <w:rPr>
          <w:highlight w:val="darkYellow"/>
        </w:rPr>
        <w:t xml:space="preserve"> </w:t>
      </w:r>
      <w:r w:rsidR="00335082">
        <w:rPr>
          <w:highlight w:val="darkYellow"/>
        </w:rPr>
        <w:t xml:space="preserve">с расширениями </w:t>
      </w:r>
      <w:r w:rsidR="00335082">
        <w:rPr>
          <w:highlight w:val="darkYellow"/>
          <w:lang w:val="en-US"/>
        </w:rPr>
        <w:t>exe</w:t>
      </w:r>
      <w:r w:rsidR="00335082" w:rsidRPr="00335082">
        <w:rPr>
          <w:highlight w:val="darkYellow"/>
        </w:rPr>
        <w:t xml:space="preserve">, </w:t>
      </w:r>
      <w:r w:rsidR="00E00A58">
        <w:rPr>
          <w:highlight w:val="darkYellow"/>
          <w:lang w:val="en-US"/>
        </w:rPr>
        <w:t>zip</w:t>
      </w:r>
      <w:r w:rsidR="00E00A58" w:rsidRPr="00E00A58">
        <w:rPr>
          <w:highlight w:val="darkYellow"/>
        </w:rPr>
        <w:t xml:space="preserve">, </w:t>
      </w:r>
      <w:proofErr w:type="spellStart"/>
      <w:r w:rsidR="00E00A58">
        <w:rPr>
          <w:highlight w:val="darkYellow"/>
          <w:lang w:val="en-US"/>
        </w:rPr>
        <w:t>rar</w:t>
      </w:r>
      <w:proofErr w:type="spellEnd"/>
      <w:r w:rsidRPr="009410B2">
        <w:rPr>
          <w:highlight w:val="darkYellow"/>
        </w:rPr>
        <w:t xml:space="preserve">, например </w:t>
      </w:r>
      <w:r w:rsidRPr="009410B2">
        <w:rPr>
          <w:highlight w:val="darkYellow"/>
          <w:lang w:val="en-US"/>
        </w:rPr>
        <w:t>https</w:t>
      </w:r>
      <w:r w:rsidRPr="009410B2">
        <w:rPr>
          <w:highlight w:val="darkYellow"/>
        </w:rPr>
        <w:t>://</w:t>
      </w:r>
      <w:r w:rsidRPr="009410B2">
        <w:rPr>
          <w:highlight w:val="darkYellow"/>
          <w:lang w:val="en-US"/>
        </w:rPr>
        <w:t>download</w:t>
      </w:r>
      <w:r w:rsidRPr="009410B2">
        <w:rPr>
          <w:highlight w:val="darkYellow"/>
        </w:rPr>
        <w:t>.</w:t>
      </w:r>
      <w:proofErr w:type="spellStart"/>
      <w:r w:rsidRPr="009410B2">
        <w:rPr>
          <w:highlight w:val="darkYellow"/>
          <w:lang w:val="en-US"/>
        </w:rPr>
        <w:t>jetbrains</w:t>
      </w:r>
      <w:proofErr w:type="spellEnd"/>
      <w:r w:rsidRPr="009410B2">
        <w:rPr>
          <w:highlight w:val="darkYellow"/>
        </w:rPr>
        <w:t>.</w:t>
      </w:r>
      <w:r w:rsidRPr="009410B2">
        <w:rPr>
          <w:highlight w:val="darkYellow"/>
          <w:lang w:val="en-US"/>
        </w:rPr>
        <w:t>com</w:t>
      </w:r>
      <w:r w:rsidRPr="009410B2">
        <w:rPr>
          <w:highlight w:val="darkYellow"/>
        </w:rPr>
        <w:t>/</w:t>
      </w:r>
      <w:proofErr w:type="spellStart"/>
      <w:r w:rsidRPr="009410B2">
        <w:rPr>
          <w:highlight w:val="darkYellow"/>
          <w:lang w:val="en-US"/>
        </w:rPr>
        <w:t>resharper</w:t>
      </w:r>
      <w:proofErr w:type="spellEnd"/>
      <w:r w:rsidRPr="009410B2">
        <w:rPr>
          <w:highlight w:val="darkYellow"/>
        </w:rPr>
        <w:t>/</w:t>
      </w:r>
      <w:r w:rsidRPr="009410B2">
        <w:rPr>
          <w:highlight w:val="darkYellow"/>
          <w:lang w:val="en-US"/>
        </w:rPr>
        <w:t>JetBrains</w:t>
      </w:r>
      <w:r w:rsidRPr="009410B2">
        <w:rPr>
          <w:highlight w:val="darkYellow"/>
        </w:rPr>
        <w:t>.</w:t>
      </w:r>
      <w:proofErr w:type="spellStart"/>
      <w:r w:rsidRPr="009410B2">
        <w:rPr>
          <w:highlight w:val="darkYellow"/>
          <w:lang w:val="en-US"/>
        </w:rPr>
        <w:t>ReSharperUltimate</w:t>
      </w:r>
      <w:proofErr w:type="spellEnd"/>
      <w:r w:rsidRPr="009410B2">
        <w:rPr>
          <w:highlight w:val="darkYellow"/>
        </w:rPr>
        <w:t>.2017.3.5.</w:t>
      </w:r>
      <w:r w:rsidRPr="009410B2">
        <w:rPr>
          <w:highlight w:val="darkYellow"/>
          <w:lang w:val="en-US"/>
        </w:rPr>
        <w:t>exe</w:t>
      </w:r>
    </w:p>
    <w:p w:rsidR="003B7F80" w:rsidRPr="00A1484E" w:rsidRDefault="003B7F80" w:rsidP="003B7F80">
      <w:pPr>
        <w:pStyle w:val="ListParagraph"/>
        <w:numPr>
          <w:ilvl w:val="0"/>
          <w:numId w:val="2"/>
        </w:numPr>
      </w:pPr>
      <w:r>
        <w:t>Дальше проверять не стал, т.к. загрузить ничего не смог.</w:t>
      </w:r>
      <w:r>
        <w:tab/>
      </w:r>
    </w:p>
    <w:p w:rsidR="003B7F80" w:rsidRDefault="00A1484E" w:rsidP="003B7F80">
      <w:r>
        <w:t>Task 3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После добавления нового продукты, новая добавленная строка должна встать на эту строку.</w:t>
      </w:r>
      <w:r w:rsidR="00E00A58">
        <w:t xml:space="preserve"> 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Scroll прокрутил вниз, происходит перессчет суммы. Выбранная строка перемещается на первую строку.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Смог удалить цену товара. Произошел пересчет суммы. Что-то пошло не так!!!</w:t>
      </w:r>
    </w:p>
    <w:p w:rsidR="00A1484E" w:rsidRDefault="003B7F80" w:rsidP="003B7F80">
      <w:pPr>
        <w:pStyle w:val="ListParagraph"/>
        <w:numPr>
          <w:ilvl w:val="0"/>
          <w:numId w:val="3"/>
        </w:numPr>
      </w:pPr>
      <w:r>
        <w:t>Смог удалить Name товара.</w:t>
      </w:r>
    </w:p>
    <w:p w:rsidR="003B7F80" w:rsidRDefault="003B7F80" w:rsidP="003B7F80">
      <w:pPr>
        <w:pStyle w:val="ListParagraph"/>
        <w:numPr>
          <w:ilvl w:val="0"/>
          <w:numId w:val="3"/>
        </w:numPr>
      </w:pPr>
      <w:r>
        <w:t>После удаления цены по товару. При добавлении цена стоит с новой ценой.</w:t>
      </w:r>
    </w:p>
    <w:p w:rsidR="003B7F80" w:rsidRDefault="003B7F80" w:rsidP="003B7F80">
      <w:r>
        <w:rPr>
          <w:noProof/>
          <w:lang w:eastAsia="ru-RU"/>
        </w:rPr>
        <w:lastRenderedPageBreak/>
        <w:drawing>
          <wp:inline distT="0" distB="0" distL="0" distR="0" wp14:anchorId="19C729ED" wp14:editId="502FC34E">
            <wp:extent cx="4267200" cy="3133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E5B" w:rsidRDefault="00DB213B" w:rsidP="003B7F80">
      <w:pPr>
        <w:pStyle w:val="ListParagraph"/>
        <w:numPr>
          <w:ilvl w:val="0"/>
          <w:numId w:val="4"/>
        </w:numPr>
      </w:pPr>
      <w:r>
        <w:t>Расчет сумму итоговой считается медленнее, чем ожидается.</w:t>
      </w:r>
    </w:p>
    <w:p w:rsidR="006A1BD2" w:rsidRDefault="006A1BD2" w:rsidP="006A1BD2">
      <w:pPr>
        <w:pStyle w:val="ListParagraph"/>
        <w:numPr>
          <w:ilvl w:val="0"/>
          <w:numId w:val="4"/>
        </w:numPr>
      </w:pPr>
      <w:r>
        <w:t>Дальше проверять не стал, т.к. есть замечания по функционалу.</w:t>
      </w:r>
    </w:p>
    <w:p w:rsidR="009B3544" w:rsidRDefault="00FE792C" w:rsidP="009B3544">
      <w:pPr>
        <w:ind w:left="360"/>
      </w:pPr>
      <w:r w:rsidRPr="00FE792C">
        <w:rPr>
          <w:highlight w:val="darkYellow"/>
        </w:rPr>
        <w:t>Задание доработано</w:t>
      </w:r>
    </w:p>
    <w:p w:rsidR="00FC7C50" w:rsidRDefault="00FC7C50" w:rsidP="003B7F80"/>
    <w:p w:rsidR="00A1484E" w:rsidRDefault="00A1484E" w:rsidP="003B7F80">
      <w:r>
        <w:t>Task 4</w:t>
      </w:r>
    </w:p>
    <w:p w:rsidR="00A1484E" w:rsidRDefault="005E1C86" w:rsidP="003B7F80">
      <w:pPr>
        <w:pStyle w:val="ListParagraph"/>
        <w:numPr>
          <w:ilvl w:val="0"/>
          <w:numId w:val="4"/>
        </w:numPr>
      </w:pPr>
      <w:r>
        <w:t>Ког</w:t>
      </w:r>
      <w:r w:rsidR="00104E5B">
        <w:t xml:space="preserve">да бегаешь по строкам в таблице, информация по </w:t>
      </w:r>
      <w:r w:rsidR="00104E5B" w:rsidRPr="00A1484E">
        <w:rPr>
          <w:lang w:val="en-US"/>
        </w:rPr>
        <w:t>FirstName</w:t>
      </w:r>
      <w:r w:rsidR="00104E5B" w:rsidRPr="00104E5B">
        <w:t xml:space="preserve">, </w:t>
      </w:r>
      <w:proofErr w:type="spellStart"/>
      <w:r w:rsidR="00104E5B" w:rsidRPr="00A1484E">
        <w:rPr>
          <w:lang w:val="en-US"/>
        </w:rPr>
        <w:t>LastName</w:t>
      </w:r>
      <w:proofErr w:type="spellEnd"/>
      <w:r w:rsidR="00104E5B" w:rsidRPr="00104E5B">
        <w:t xml:space="preserve"> </w:t>
      </w:r>
      <w:r w:rsidR="00104E5B">
        <w:t xml:space="preserve">не обновляется. Хотя поле </w:t>
      </w:r>
      <w:r w:rsidR="00104E5B" w:rsidRPr="00A1484E">
        <w:rPr>
          <w:lang w:val="en-US"/>
        </w:rPr>
        <w:t>Id</w:t>
      </w:r>
      <w:r w:rsidR="00104E5B" w:rsidRPr="005E1C86">
        <w:t xml:space="preserve"> </w:t>
      </w:r>
      <w:r w:rsidR="00104E5B">
        <w:t>почему то обновляется.</w:t>
      </w:r>
      <w:r w:rsidR="00EA522E">
        <w:t xml:space="preserve"> </w:t>
      </w:r>
      <w:r w:rsidR="00274A8F" w:rsidRPr="00274A8F">
        <w:rPr>
          <w:highlight w:val="darkYellow"/>
        </w:rPr>
        <w:t>Поправил</w:t>
      </w:r>
      <w:bookmarkStart w:id="0" w:name="_GoBack"/>
      <w:bookmarkEnd w:id="0"/>
    </w:p>
    <w:p w:rsidR="00B04702" w:rsidRDefault="005E1C86" w:rsidP="00A1484E">
      <w:pPr>
        <w:pStyle w:val="ListParagraph"/>
        <w:numPr>
          <w:ilvl w:val="0"/>
          <w:numId w:val="4"/>
        </w:numPr>
      </w:pPr>
      <w:r>
        <w:t xml:space="preserve">Передача </w:t>
      </w:r>
      <w:proofErr w:type="spellStart"/>
      <w:r w:rsidRPr="00A1484E">
        <w:rPr>
          <w:lang w:val="en-US"/>
        </w:rPr>
        <w:t>Customer</w:t>
      </w:r>
      <w:r w:rsidR="00785F57" w:rsidRPr="00A1484E">
        <w:rPr>
          <w:lang w:val="en-US"/>
        </w:rPr>
        <w:t>sModel</w:t>
      </w:r>
      <w:proofErr w:type="spellEnd"/>
      <w:r w:rsidR="00785F57" w:rsidRPr="00785F57">
        <w:t xml:space="preserve"> </w:t>
      </w:r>
      <w:r w:rsidR="00785F57">
        <w:t>происходит в явном виде</w:t>
      </w:r>
      <w:r w:rsidR="007350C1">
        <w:t xml:space="preserve"> - </w:t>
      </w:r>
      <w:r w:rsidR="007350C1" w:rsidRPr="007350C1">
        <w:rPr>
          <w:highlight w:val="darkYellow"/>
        </w:rPr>
        <w:t>Какая передача? Куда?</w:t>
      </w:r>
    </w:p>
    <w:sectPr w:rsidR="00B0470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231CF0"/>
    <w:multiLevelType w:val="hybridMultilevel"/>
    <w:tmpl w:val="5EF8B9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3C1340"/>
    <w:multiLevelType w:val="hybridMultilevel"/>
    <w:tmpl w:val="45AE98D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7D5A6C"/>
    <w:multiLevelType w:val="hybridMultilevel"/>
    <w:tmpl w:val="6E7E767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E4548C"/>
    <w:multiLevelType w:val="hybridMultilevel"/>
    <w:tmpl w:val="73AADF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N7a0tDAwNTU1tzBT0lEKTi0uzszPAykwqQUAgiRo8iwAAAA="/>
  </w:docVars>
  <w:rsids>
    <w:rsidRoot w:val="00D31597"/>
    <w:rsid w:val="000161AA"/>
    <w:rsid w:val="00104E5B"/>
    <w:rsid w:val="001C0FF9"/>
    <w:rsid w:val="00254E1D"/>
    <w:rsid w:val="00274A8F"/>
    <w:rsid w:val="002B4A14"/>
    <w:rsid w:val="00335082"/>
    <w:rsid w:val="003B7F80"/>
    <w:rsid w:val="003D1804"/>
    <w:rsid w:val="005215F4"/>
    <w:rsid w:val="005E1C86"/>
    <w:rsid w:val="006A1BD2"/>
    <w:rsid w:val="007350C1"/>
    <w:rsid w:val="00785F57"/>
    <w:rsid w:val="009410B2"/>
    <w:rsid w:val="009B3544"/>
    <w:rsid w:val="00A00F96"/>
    <w:rsid w:val="00A1484E"/>
    <w:rsid w:val="00A57852"/>
    <w:rsid w:val="00B04702"/>
    <w:rsid w:val="00BB07C6"/>
    <w:rsid w:val="00BF1673"/>
    <w:rsid w:val="00C33121"/>
    <w:rsid w:val="00C76CAE"/>
    <w:rsid w:val="00C9037A"/>
    <w:rsid w:val="00D31597"/>
    <w:rsid w:val="00DB213B"/>
    <w:rsid w:val="00E00A58"/>
    <w:rsid w:val="00EA522E"/>
    <w:rsid w:val="00FC7C50"/>
    <w:rsid w:val="00FE7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5BF7C8"/>
  <w15:chartTrackingRefBased/>
  <w15:docId w15:val="{0F09EBBD-40F9-4A26-B85D-6932228D3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48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2</Pages>
  <Words>305</Words>
  <Characters>174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PAM Systems</Company>
  <LinksUpToDate>false</LinksUpToDate>
  <CharactersWithSpaces>2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k Fatikhov</dc:creator>
  <cp:keywords/>
  <dc:description/>
  <cp:lastModifiedBy>Dmitrii Chernov1</cp:lastModifiedBy>
  <cp:revision>19</cp:revision>
  <dcterms:created xsi:type="dcterms:W3CDTF">2018-04-06T07:39:00Z</dcterms:created>
  <dcterms:modified xsi:type="dcterms:W3CDTF">2018-04-13T09:04:00Z</dcterms:modified>
</cp:coreProperties>
</file>